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Mexico</w:t>
      </w:r>
      <w:r>
        <w:t xml:space="preserve"> </w:t>
      </w:r>
      <w:r>
        <w:t xml:space="preserve">City</w:t>
      </w:r>
    </w:p>
    <w:bookmarkStart w:id="22" w:name="scholarship-application-letter"/>
    <w:p>
      <w:pPr>
        <w:pStyle w:val="Heading1"/>
      </w:pPr>
      <w:r>
        <w:t xml:space="preserve">SCHOLARSHIP APPLICATION LETTER</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Mexico City Astronomy Foundation</w:t>
      </w:r>
    </w:p>
    <w:p>
      <w:pPr>
        <w:pStyle w:val="BodyText"/>
      </w:pPr>
      <w:r>
        <w:t xml:space="preserve">Mexico City, Mexico</w:t>
      </w:r>
    </w:p>
    <w:bookmarkEnd w:id="20"/>
    <w:bookmarkStart w:id="21" w:name="X8a87815d5928cbb8aa10ffe1e7ee2760bca31c2"/>
    <w:p>
      <w:pPr>
        <w:pStyle w:val="Heading2"/>
      </w:pPr>
      <w:r>
        <w:t xml:space="preserve">Subject: Application for the International Astronomer Scholarship Program in Mexico City</w:t>
      </w:r>
    </w:p>
    <w:p>
      <w:pPr>
        <w:pStyle w:val="FirstParagraph"/>
      </w:pPr>
      <w:r>
        <w:t xml:space="preserve">Dear Scholarship Committee,</w:t>
      </w:r>
    </w:p>
    <w:p>
      <w:pPr>
        <w:pStyle w:val="BodyText"/>
      </w:pPr>
      <w:r>
        <w:t xml:space="preserve">It is with immense enthusiasm and profound respect for Mexico's astronomical legacy that I submit this Scholarship Application Letter for the prestigious International Astronomer Fellowship at your esteemed institution in Mexico City. As a dedicated aspiring Astronomer whose academic journey has been meticulously aligned with the cosmic wonders of our universe, I have long admired Mexico City's unique position as a nexus of astronomical innovation and cultural richness. This scholarship represents not merely an opportunity for personal advancement, but a vital bridge connecting my scholarly pursuits to the vibrant scientific community flourishing within Mexico City.</w:t>
      </w:r>
    </w:p>
    <w:p>
      <w:pPr>
        <w:pStyle w:val="BodyText"/>
      </w:pPr>
      <w:r>
        <w:t xml:space="preserve">My academic foundation in astrophysics was forged at [Your University], where I graduated with honors, specializing in extragalactic astronomy and computational astrophysics. My undergraduate thesis on "Galactic Evolution Patterns in High-Redshift Clusters" earned recognition through publication in the *Journal of Astrophysical Research*, where I demonstrated how advanced machine learning techniques could refine our understanding of early-universe structures. These experiences have instilled in me a deep appreciation for Mexico City's scientific ecosystem, particularly the pioneering work conducted at UNAM's Institute of Astronomy and the National Astronomical Observatory (OAN) located just outside the city. I have closely followed how Mexican astronomers like Dr. Elena de la Fuente are revolutionizing our understanding of dark matter distribution—work that resonates deeply with my own research trajectory.</w:t>
      </w:r>
    </w:p>
    <w:p>
      <w:pPr>
        <w:pStyle w:val="BodyText"/>
      </w:pPr>
      <w:r>
        <w:t xml:space="preserve">What compels me to seek this opportunity specifically in Mexico City is not merely its academic prestige, but the city's unique confluence of historical significance and cutting-edge facilities. As the capital of a nation where ancient Maya and Aztec civilizations meticulously charted celestial events, Mexico City offers an unparalleled environment for modern astronomical inquiry. The city's high-altitude observatories (like those in the Sierra de Puebla region accessible from Mexico City), coupled with its rapidly growing digital infrastructure, provide an ideal laboratory for advanced research. I am particularly eager to contribute to projects at the</w:t>
      </w:r>
      <w:r>
        <w:t xml:space="preserve"> </w:t>
      </w:r>
      <w:r>
        <w:rPr>
          <w:iCs/>
          <w:i/>
        </w:rPr>
        <w:t xml:space="preserve">Observatorio Astrofísico de la Universidad Nacional Autónoma de México (UNAM)</w:t>
      </w:r>
      <w:r>
        <w:t xml:space="preserve">, where ongoing initiatives in exoplanet detection align perfectly with my expertise in transit photometry. The prospect of collaborating with Mexican scientists while immersing myself in a culture that historically honored the cosmos fills me with profound professional purpose.</w:t>
      </w:r>
    </w:p>
    <w:p>
      <w:pPr>
        <w:pStyle w:val="BodyText"/>
      </w:pPr>
      <w:r>
        <w:t xml:space="preserve">This Scholarship Application Letter transcends financial support—it represents an investment in cross-cultural scientific collaboration. As an Astronomer, I recognize that global challenges like dark energy research require diverse perspectives. Mexico City's strategic location between North and South America positions it as a critical hub for international astronomical networks such as the Las Cumbres Observatory. With this scholarship, I plan to establish a collaborative framework between my home institution and Mexican researchers, focusing on multi-wavelength analysis of distant quasars—a project that directly leverages Mexico City's exceptional atmospheric conditions for optical observations. My proposed research would not only advance fundamental astrophysics but also strengthen scientific diplomacy between nations through shared cosmic curiosity.</w:t>
      </w:r>
    </w:p>
    <w:p>
      <w:pPr>
        <w:pStyle w:val="BodyText"/>
      </w:pPr>
      <w:r>
        <w:t xml:space="preserve">I am acutely aware that becoming an Astronomer demands more than technical expertise; it requires cultural humility and community engagement. In my current role as a teaching assistant at [Your University], I've developed science outreach programs for underprivileged youth, emphasizing indigenous astronomical knowledge systems. Mexico City's rich heritage of celestial traditions—from the Templo Mayor's star alignments to contemporary Maya stargazing festivals—inspires me to integrate cultural context into modern astronomical education. With this scholarship, I intend to co-create a public lecture series in Mexico City that connects ancient Mesoamerican cosmology with contemporary space science, fostering local interest in astronomy while honoring Mexico's deep astronomical legacy.</w:t>
      </w:r>
    </w:p>
    <w:p>
      <w:pPr>
        <w:pStyle w:val="BodyText"/>
      </w:pPr>
      <w:r>
        <w:t xml:space="preserve">The financial dimensions of this opportunity are equally transformative. The scholarship would cover tuition for the advanced master's program at UNAM, essential instrumentation access at OAN facilities, and living expenses within Mexico City—a city where I can reside with other researchers in the academic community of Coyoacán while experiencing the vibrant cultural tapestry that fuels creative thinking. This support eliminates economic barriers that often prevent talented scientists from engaging fully with global research networks. As an aspiring Astronomer committed to lifelong learning, I view this funding as an enabling force rather than a mere benefit.</w:t>
      </w:r>
    </w:p>
    <w:p>
      <w:pPr>
        <w:pStyle w:val="BodyText"/>
      </w:pPr>
      <w:r>
        <w:t xml:space="preserve">My commitment to Mexico City extends beyond my academic objectives. I have already initiated contact with Mexican astronomy students through virtual seminars and am prepared to contribute immediately upon arrival—whether assisting in data analysis for OAN's ongoing survey projects or mentoring undergraduate researchers at UNAM. My long-term vision includes establishing a permanent research node focused on low-latitude astronomy within Mexico City, capitalizing on the region's unique observational advantages while training the next generation of Latin American scientists. This Scholarship Application Letter is thus an invitation to join me in building a more inclusive astronomical community where Mexico City stands as a beacon of innovation and cultural synthesis.</w:t>
      </w:r>
    </w:p>
    <w:p>
      <w:pPr>
        <w:pStyle w:val="BodyText"/>
      </w:pPr>
      <w:r>
        <w:t xml:space="preserve">In conclusion, I implore you to consider this Scholarship Application Letter not as a request for aid, but as an alignment of aspirations. My journey toward becoming an Astronomer has been guided by the belief that the universe's grandest mysteries demand collaborative human effort—effort best embodied in a city where ancient stargazers and modern scientists share the same sky above Mexico City. With your support, I will honor Mexico's astronomical heritage while propelling forward our collective understanding of cosmic phenomena. Thank you for considering my application to contribute meaningfully to the astronomical community of Mexico City as both a scholar and a dedicated servant of scientific discovery.</w:t>
      </w:r>
    </w:p>
    <w:p>
      <w:pPr>
        <w:pStyle w:val="BodyText"/>
      </w:pPr>
      <w:r>
        <w:t xml:space="preserve">Respectfully submitted,</w:t>
      </w:r>
    </w:p>
    <w:p>
      <w:pPr>
        <w:pStyle w:val="BodyText"/>
      </w:pPr>
      <w:r>
        <w:br/>
      </w:r>
      <w:r>
        <w:br/>
      </w:r>
    </w:p>
    <w:p>
      <w:pPr>
        <w:pStyle w:val="BodyText"/>
      </w:pPr>
      <w:r>
        <w:t xml:space="preserve">[Your Signature]</w:t>
      </w:r>
    </w:p>
    <w:p>
      <w:pPr>
        <w:pStyle w:val="BodyText"/>
      </w:pPr>
      <w:r>
        <w:t xml:space="preserve">[Your Typed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Mexico City</dc:title>
  <dc:creator/>
  <dc:language>en</dc:language>
  <cp:keywords/>
  <dcterms:created xsi:type="dcterms:W3CDTF">2026-07-21T06:17:01Z</dcterms:created>
  <dcterms:modified xsi:type="dcterms:W3CDTF">2026-07-21T06:17:01Z</dcterms:modified>
</cp:coreProperties>
</file>

<file path=docProps/custom.xml><?xml version="1.0" encoding="utf-8"?>
<Properties xmlns="http://schemas.openxmlformats.org/officeDocument/2006/custom-properties" xmlns:vt="http://schemas.openxmlformats.org/officeDocument/2006/docPropsVTypes"/>
</file>